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BD244E" w14:textId="77777777" w:rsidR="000C1E60" w:rsidRDefault="000349C7">
      <w:pPr>
        <w:pStyle w:val="Heading1"/>
        <w:rPr>
          <w:rFonts w:eastAsia="Times New Roman"/>
        </w:rPr>
      </w:pPr>
      <w:r>
        <w:rPr>
          <w:rFonts w:eastAsia="Times New Roman"/>
        </w:rPr>
        <w:t>Web Page Design</w:t>
      </w:r>
    </w:p>
    <w:p w14:paraId="09268C32" w14:textId="77777777" w:rsidR="000C1E60" w:rsidRDefault="000C20BC">
      <w:r>
        <w:t> </w:t>
      </w:r>
    </w:p>
    <w:p w14:paraId="26DD150F" w14:textId="77777777" w:rsidR="009E68B6" w:rsidRDefault="009E68B6" w:rsidP="009E68B6">
      <w:pPr>
        <w:pStyle w:val="Heading2"/>
        <w:rPr>
          <w:rFonts w:eastAsiaTheme="minorEastAsia"/>
        </w:rPr>
      </w:pPr>
      <w:r>
        <w:t>The Idea</w:t>
      </w:r>
    </w:p>
    <w:p w14:paraId="0A7DB173" w14:textId="77777777" w:rsidR="009E68B6" w:rsidRDefault="009E68B6"/>
    <w:p w14:paraId="130D49D1" w14:textId="77777777" w:rsidR="009E68B6" w:rsidRPr="009E68B6" w:rsidRDefault="009E68B6" w:rsidP="009E68B6">
      <w:pPr>
        <w:autoSpaceDE w:val="0"/>
        <w:autoSpaceDN w:val="0"/>
        <w:adjustRightInd w:val="0"/>
        <w:rPr>
          <w:rFonts w:eastAsia="Times New Roman"/>
          <w:color w:val="000000"/>
          <w:lang w:val="en-US"/>
        </w:rPr>
      </w:pPr>
      <w:r w:rsidRPr="009E68B6">
        <w:rPr>
          <w:rFonts w:eastAsia="Times New Roman"/>
          <w:color w:val="000000"/>
          <w:lang w:val="en-US"/>
        </w:rPr>
        <w:t>Okay, so you have an idea for a website or an assignment due for Business Web Technologies.  You want to make it look professional and easy to use.</w:t>
      </w:r>
    </w:p>
    <w:p w14:paraId="7FD5A3E0" w14:textId="77777777" w:rsidR="000C1E60" w:rsidRPr="009E68B6" w:rsidRDefault="000C1E60"/>
    <w:p w14:paraId="41FCB71F" w14:textId="77777777" w:rsidR="000C1E60" w:rsidRPr="009E68B6" w:rsidRDefault="000C20BC">
      <w:r w:rsidRPr="009E68B6">
        <w:t>What is the first thing you need to work on?</w:t>
      </w:r>
    </w:p>
    <w:p w14:paraId="1709E5B9" w14:textId="77777777" w:rsidR="000C1E60" w:rsidRPr="009E68B6" w:rsidRDefault="000C20BC">
      <w:r w:rsidRPr="009E68B6">
        <w:t> </w:t>
      </w:r>
    </w:p>
    <w:p w14:paraId="71BEAC4B" w14:textId="77777777" w:rsidR="000C1E60" w:rsidRDefault="000C20BC" w:rsidP="009E68B6">
      <w:pPr>
        <w:pStyle w:val="Heading2"/>
        <w:rPr>
          <w:rFonts w:eastAsia="Times New Roman"/>
        </w:rPr>
      </w:pPr>
      <w:r>
        <w:rPr>
          <w:rFonts w:eastAsia="Times New Roman"/>
        </w:rPr>
        <w:t>Content</w:t>
      </w:r>
    </w:p>
    <w:p w14:paraId="3AE49B07" w14:textId="77777777" w:rsidR="000C1E60" w:rsidRDefault="000C20BC">
      <w:r>
        <w:t> </w:t>
      </w:r>
    </w:p>
    <w:p w14:paraId="6F1C3707" w14:textId="77777777" w:rsidR="009E68B6" w:rsidRPr="009E68B6" w:rsidRDefault="009E68B6" w:rsidP="009E68B6">
      <w:pPr>
        <w:autoSpaceDE w:val="0"/>
        <w:autoSpaceDN w:val="0"/>
        <w:adjustRightInd w:val="0"/>
        <w:ind w:right="-380"/>
        <w:rPr>
          <w:rFonts w:eastAsia="Times New Roman"/>
          <w:color w:val="000000"/>
          <w:lang w:val="en-US"/>
        </w:rPr>
      </w:pPr>
      <w:r w:rsidRPr="009E68B6">
        <w:rPr>
          <w:rFonts w:eastAsia="Times New Roman"/>
          <w:color w:val="000000"/>
          <w:lang w:val="en-US"/>
        </w:rPr>
        <w:t xml:space="preserve">Content is the most important element of a website.  Written content, makes up for more than 90% of the Web.  </w:t>
      </w:r>
    </w:p>
    <w:p w14:paraId="2877FF6E" w14:textId="77777777" w:rsidR="009E68B6" w:rsidRPr="009E68B6" w:rsidRDefault="009E68B6" w:rsidP="009E68B6">
      <w:pPr>
        <w:autoSpaceDE w:val="0"/>
        <w:autoSpaceDN w:val="0"/>
        <w:adjustRightInd w:val="0"/>
        <w:ind w:right="-380"/>
        <w:rPr>
          <w:rFonts w:eastAsia="Times New Roman"/>
          <w:color w:val="000000"/>
          <w:lang w:val="en-US"/>
        </w:rPr>
      </w:pPr>
    </w:p>
    <w:p w14:paraId="1E8EEA6B" w14:textId="77777777" w:rsidR="000C20BC" w:rsidRPr="009E68B6" w:rsidRDefault="009E68B6" w:rsidP="009E68B6">
      <w:r w:rsidRPr="009E68B6">
        <w:rPr>
          <w:rFonts w:eastAsia="Times New Roman"/>
          <w:color w:val="000000"/>
          <w:lang w:val="en-US"/>
        </w:rPr>
        <w:t>The aim of design is to enhance the presentation of the content!  Styling content will go a long way.</w:t>
      </w:r>
    </w:p>
    <w:sectPr w:rsidR="000C20BC" w:rsidRPr="009E68B6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xNDcxNjQwMTQyNrZU0lEKTi0uzszPAykwrAUAUk+b3CwAAAA="/>
  </w:docVars>
  <w:rsids>
    <w:rsidRoot w:val="009E68B6"/>
    <w:rsid w:val="000349C7"/>
    <w:rsid w:val="000C1E60"/>
    <w:rsid w:val="000C20BC"/>
    <w:rsid w:val="005C56E4"/>
    <w:rsid w:val="0075603C"/>
    <w:rsid w:val="009E6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E8D3D3"/>
  <w15:chartTrackingRefBased/>
  <w15:docId w15:val="{C1615CF2-E2A8-EE49-A159-5F7CC2CA6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pPr>
      <w:keepNext/>
      <w:spacing w:before="240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68B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="Calibri Light" w:hAnsi="Calibri Light" w:cs="Calibri Light" w:hint="default"/>
      <w:color w:val="2F5496"/>
    </w:rPr>
  </w:style>
  <w:style w:type="paragraph" w:customStyle="1" w:styleId="msonormal0">
    <w:name w:val="msonormal"/>
    <w:basedOn w:val="Normal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ion">
    <w:name w:val="Revision"/>
    <w:basedOn w:val="Normal"/>
    <w:uiPriority w:val="99"/>
    <w:semiHidden/>
  </w:style>
  <w:style w:type="paragraph" w:customStyle="1" w:styleId="msochpdefault">
    <w:name w:val="msochpdefault"/>
    <w:basedOn w:val="Normal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uiPriority w:val="9"/>
    <w:rsid w:val="009E68B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orck</dc:creator>
  <cp:keywords/>
  <dc:description/>
  <cp:lastModifiedBy>happy long</cp:lastModifiedBy>
  <cp:revision>2</cp:revision>
  <dcterms:created xsi:type="dcterms:W3CDTF">2023-04-09T07:04:00Z</dcterms:created>
  <dcterms:modified xsi:type="dcterms:W3CDTF">2023-04-09T07:04:00Z</dcterms:modified>
</cp:coreProperties>
</file>